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ADD9F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57543427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42035706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2E13443D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58AAD4D1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72EE5058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338D990C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6DB8C79C" w14:textId="5A35326E" w:rsidR="00C47BA6" w:rsidRPr="00AA7F7F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  <w:r w:rsidRPr="00AA7F7F">
        <w:rPr>
          <w:rFonts w:ascii="Helvetica" w:hAnsi="Helvetica" w:cs="Helvetica"/>
          <w:sz w:val="48"/>
          <w:szCs w:val="48"/>
        </w:rPr>
        <w:t>Roman Shaikh</w:t>
      </w:r>
    </w:p>
    <w:p w14:paraId="64CEA893" w14:textId="77777777" w:rsidR="00C47BA6" w:rsidRPr="00AA7F7F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  <w:r w:rsidRPr="00AA7F7F">
        <w:rPr>
          <w:rFonts w:ascii="Helvetica" w:hAnsi="Helvetica" w:cs="Helvetica"/>
          <w:sz w:val="48"/>
          <w:szCs w:val="48"/>
        </w:rPr>
        <w:t>Student number: 18300989</w:t>
      </w:r>
    </w:p>
    <w:p w14:paraId="76B6D077" w14:textId="77777777" w:rsidR="00DF2E95" w:rsidRDefault="00DF2E95" w:rsidP="00C47BA6">
      <w:pPr>
        <w:jc w:val="center"/>
        <w:rPr>
          <w:rFonts w:ascii="Helvetica" w:hAnsi="Helvetica" w:cs="Helvetica"/>
          <w:sz w:val="48"/>
          <w:szCs w:val="48"/>
        </w:rPr>
      </w:pPr>
      <w:r w:rsidRPr="00DF2E95">
        <w:rPr>
          <w:rFonts w:ascii="Helvetica" w:hAnsi="Helvetica" w:cs="Helvetica"/>
          <w:sz w:val="48"/>
          <w:szCs w:val="48"/>
        </w:rPr>
        <w:t>CS7NS5-Security and Privacy</w:t>
      </w:r>
    </w:p>
    <w:p w14:paraId="217E2F51" w14:textId="34343852" w:rsidR="00996C65" w:rsidRDefault="00C47BA6" w:rsidP="00996C65">
      <w:pPr>
        <w:jc w:val="center"/>
        <w:rPr>
          <w:rFonts w:ascii="Helvetica" w:hAnsi="Helvetica" w:cs="Helvetica"/>
          <w:sz w:val="44"/>
          <w:szCs w:val="44"/>
        </w:rPr>
      </w:pPr>
      <w:r w:rsidRPr="00AA7F7F">
        <w:rPr>
          <w:rFonts w:ascii="Helvetica" w:hAnsi="Helvetica" w:cs="Helvetica"/>
          <w:sz w:val="44"/>
          <w:szCs w:val="44"/>
        </w:rPr>
        <w:t xml:space="preserve">Assignment </w:t>
      </w:r>
      <w:r w:rsidR="00DA7C65">
        <w:rPr>
          <w:rFonts w:ascii="Helvetica" w:hAnsi="Helvetica" w:cs="Helvetica"/>
          <w:sz w:val="44"/>
          <w:szCs w:val="44"/>
        </w:rPr>
        <w:t>1</w:t>
      </w:r>
      <w:r w:rsidRPr="00AA7F7F">
        <w:rPr>
          <w:rFonts w:ascii="Helvetica" w:hAnsi="Helvetica" w:cs="Helvetica"/>
          <w:sz w:val="44"/>
          <w:szCs w:val="44"/>
        </w:rPr>
        <w:t xml:space="preserve">: </w:t>
      </w:r>
      <w:r w:rsidR="00DF2E95" w:rsidRPr="00DF2E95">
        <w:rPr>
          <w:rFonts w:ascii="Helvetica" w:hAnsi="Helvetica" w:cs="Helvetica"/>
          <w:sz w:val="44"/>
          <w:szCs w:val="44"/>
        </w:rPr>
        <w:t>Security</w:t>
      </w:r>
      <w:r w:rsidR="00DF2E95">
        <w:rPr>
          <w:rFonts w:ascii="Helvetica" w:hAnsi="Helvetica" w:cs="Helvetica"/>
          <w:sz w:val="44"/>
          <w:szCs w:val="44"/>
        </w:rPr>
        <w:t xml:space="preserve"> </w:t>
      </w:r>
      <w:r w:rsidR="00685C7B">
        <w:rPr>
          <w:rFonts w:ascii="Helvetica" w:hAnsi="Helvetica" w:cs="Helvetica"/>
          <w:sz w:val="44"/>
          <w:szCs w:val="44"/>
        </w:rPr>
        <w:t xml:space="preserve">and Privacy </w:t>
      </w:r>
      <w:r w:rsidR="00F471D3">
        <w:rPr>
          <w:rFonts w:ascii="Helvetica" w:hAnsi="Helvetica" w:cs="Helvetica"/>
          <w:sz w:val="44"/>
          <w:szCs w:val="44"/>
        </w:rPr>
        <w:t>considerations.</w:t>
      </w:r>
    </w:p>
    <w:p w14:paraId="52616975" w14:textId="77777777" w:rsidR="00996C65" w:rsidRDefault="00996C65">
      <w:pPr>
        <w:rPr>
          <w:rFonts w:ascii="Helvetica" w:hAnsi="Helvetica" w:cs="Helvetica"/>
          <w:sz w:val="44"/>
          <w:szCs w:val="44"/>
        </w:rPr>
      </w:pPr>
      <w:r>
        <w:rPr>
          <w:rFonts w:ascii="Helvetica" w:hAnsi="Helvetica" w:cs="Helvetica"/>
          <w:sz w:val="44"/>
          <w:szCs w:val="44"/>
        </w:rPr>
        <w:br w:type="page"/>
      </w:r>
    </w:p>
    <w:p w14:paraId="23F97618" w14:textId="2BD73EAF" w:rsidR="00996C65" w:rsidRDefault="00F3421F" w:rsidP="00F3421F">
      <w:pPr>
        <w:pStyle w:val="Heading1"/>
        <w:numPr>
          <w:ilvl w:val="0"/>
          <w:numId w:val="12"/>
        </w:numPr>
        <w:ind w:left="0"/>
      </w:pPr>
      <w:r>
        <w:lastRenderedPageBreak/>
        <w:t>Dissertation abstract</w:t>
      </w:r>
    </w:p>
    <w:p w14:paraId="43FA6B31" w14:textId="0FCFEDFB" w:rsidR="00F3421F" w:rsidRDefault="00F3421F" w:rsidP="00167EC2">
      <w:pPr>
        <w:jc w:val="both"/>
      </w:pPr>
      <w:r>
        <w:t xml:space="preserve">The dissertation is being done under the guidance of </w:t>
      </w:r>
      <w:r w:rsidR="000B60A1">
        <w:t xml:space="preserve">Professor </w:t>
      </w:r>
      <w:r>
        <w:t xml:space="preserve">Glenn Strong. The topic being exploring the possibilities about recommender systems in education </w:t>
      </w:r>
      <w:r w:rsidR="00FE1B3B">
        <w:t xml:space="preserve">on a Technology Enhanced Learning (TEL) platform </w:t>
      </w:r>
      <w:r w:rsidR="00FE1B3B" w:rsidRPr="00300522">
        <w:rPr>
          <w:i/>
        </w:rPr>
        <w:t>Scratch</w:t>
      </w:r>
      <w:r w:rsidR="00300522">
        <w:rPr>
          <w:i/>
        </w:rPr>
        <w:t xml:space="preserve"> [1]</w:t>
      </w:r>
      <w:r w:rsidR="00FE1B3B">
        <w:t xml:space="preserve">. </w:t>
      </w:r>
      <w:r w:rsidR="00FE1B3B" w:rsidRPr="00300522">
        <w:rPr>
          <w:i/>
        </w:rPr>
        <w:t>Scratch</w:t>
      </w:r>
      <w:r w:rsidR="00FE1B3B">
        <w:t xml:space="preserve"> was developed </w:t>
      </w:r>
      <w:r w:rsidR="00300522">
        <w:t>at</w:t>
      </w:r>
      <w:r w:rsidR="00FE1B3B">
        <w:t xml:space="preserve"> MIT </w:t>
      </w:r>
      <w:r w:rsidR="00300522">
        <w:t xml:space="preserve">media labs to help young people develop their critical thinking and reasoning skills. Scratch is also </w:t>
      </w:r>
      <w:r w:rsidR="009D7A0F">
        <w:t>aiming</w:t>
      </w:r>
      <w:r w:rsidR="00A96000">
        <w:t xml:space="preserve"> at people who are new to programming to get them started with their creativity thinking.</w:t>
      </w:r>
      <w:r w:rsidR="00167EC2" w:rsidRPr="00167EC2">
        <w:t xml:space="preserve"> </w:t>
      </w:r>
      <w:r w:rsidR="00167EC2">
        <w:t>With Scratch, one can program interactive stories, games, and animation. It also provides a collaborative</w:t>
      </w:r>
      <w:r w:rsidR="00167EC2">
        <w:t xml:space="preserve"> </w:t>
      </w:r>
      <w:r w:rsidR="00167EC2">
        <w:t>platform through which students can share their own code and develop on others work. Scratch is also</w:t>
      </w:r>
      <w:r w:rsidR="00167EC2">
        <w:t xml:space="preserve"> </w:t>
      </w:r>
      <w:r w:rsidR="00167EC2">
        <w:t>being used in more formal education by teachers to introduce programming concepts to inexperienced</w:t>
      </w:r>
      <w:r w:rsidR="00167EC2">
        <w:t xml:space="preserve"> </w:t>
      </w:r>
      <w:r w:rsidR="00167EC2">
        <w:t>users</w:t>
      </w:r>
    </w:p>
    <w:p w14:paraId="70AFDFF3" w14:textId="481D902D" w:rsidR="004B3973" w:rsidRDefault="000F0C41" w:rsidP="000B60A1">
      <w:pPr>
        <w:jc w:val="both"/>
      </w:pPr>
      <w:r>
        <w:t xml:space="preserve">The research aims </w:t>
      </w:r>
      <w:r w:rsidR="003E7C26">
        <w:t>at studying the improvements in users learning experience by building a recommender system based on the public dataset</w:t>
      </w:r>
      <w:r w:rsidR="008A2237">
        <w:t>s</w:t>
      </w:r>
      <w:r w:rsidR="003E7C26">
        <w:t xml:space="preserve"> available.</w:t>
      </w:r>
    </w:p>
    <w:p w14:paraId="0AD7EA6F" w14:textId="77777777" w:rsidR="00DE43D8" w:rsidRDefault="008A2237" w:rsidP="000B60A1">
      <w:pPr>
        <w:jc w:val="both"/>
      </w:pPr>
      <w:r>
        <w:t xml:space="preserve">Recommender system is a kind of adaptive system that’s learns based on </w:t>
      </w:r>
      <w:proofErr w:type="gramStart"/>
      <w:r>
        <w:t>users</w:t>
      </w:r>
      <w:proofErr w:type="gramEnd"/>
      <w:r>
        <w:t xml:space="preserve"> interactions with the system over time.</w:t>
      </w:r>
    </w:p>
    <w:p w14:paraId="03EDB6FF" w14:textId="77777777" w:rsidR="00DE43D8" w:rsidRDefault="00DE43D8" w:rsidP="000B60A1">
      <w:pPr>
        <w:jc w:val="both"/>
      </w:pPr>
      <w:r>
        <w:t xml:space="preserve">In this paper we discuss the security and privacy </w:t>
      </w:r>
      <w:proofErr w:type="spellStart"/>
      <w:r>
        <w:t>considrations</w:t>
      </w:r>
      <w:proofErr w:type="spellEnd"/>
      <w:r>
        <w:t xml:space="preserve"> in such systems.</w:t>
      </w:r>
    </w:p>
    <w:p w14:paraId="3130DC33" w14:textId="4458A732" w:rsidR="008A2237" w:rsidRDefault="00DE43D8" w:rsidP="00DE43D8">
      <w:pPr>
        <w:pStyle w:val="Heading1"/>
        <w:numPr>
          <w:ilvl w:val="0"/>
          <w:numId w:val="12"/>
        </w:numPr>
        <w:ind w:left="0"/>
      </w:pPr>
      <w:r>
        <w:t>Threats</w:t>
      </w:r>
      <w:r w:rsidR="008A2237">
        <w:t xml:space="preserve"> </w:t>
      </w:r>
    </w:p>
    <w:p w14:paraId="5F38CE19" w14:textId="76931A3A" w:rsidR="003E7C26" w:rsidRPr="00F3421F" w:rsidRDefault="00DE43D8" w:rsidP="000B60A1">
      <w:pPr>
        <w:jc w:val="both"/>
      </w:pPr>
      <w:r>
        <w:t>Attackers who cannot be quickly distinguished from general users can introduce biased information and data in an effort make the system forcefully adapt to their advantage.</w:t>
      </w:r>
      <w:bookmarkStart w:id="0" w:name="_GoBack"/>
      <w:bookmarkEnd w:id="0"/>
    </w:p>
    <w:sectPr w:rsidR="003E7C26" w:rsidRPr="00F3421F" w:rsidSect="00FE6972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C02C5"/>
    <w:multiLevelType w:val="hybridMultilevel"/>
    <w:tmpl w:val="E23C9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2C1"/>
    <w:multiLevelType w:val="hybridMultilevel"/>
    <w:tmpl w:val="3F448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A206D3"/>
    <w:multiLevelType w:val="hybridMultilevel"/>
    <w:tmpl w:val="F4C4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95CD4"/>
    <w:multiLevelType w:val="hybridMultilevel"/>
    <w:tmpl w:val="0FE2B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7A701A"/>
    <w:multiLevelType w:val="hybridMultilevel"/>
    <w:tmpl w:val="E5582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84568F"/>
    <w:multiLevelType w:val="hybridMultilevel"/>
    <w:tmpl w:val="CA8C1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3131D8"/>
    <w:multiLevelType w:val="hybridMultilevel"/>
    <w:tmpl w:val="C496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2034D2"/>
    <w:multiLevelType w:val="hybridMultilevel"/>
    <w:tmpl w:val="30802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104368"/>
    <w:multiLevelType w:val="hybridMultilevel"/>
    <w:tmpl w:val="7632F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24C78"/>
    <w:multiLevelType w:val="hybridMultilevel"/>
    <w:tmpl w:val="A8BE0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F84AEB"/>
    <w:multiLevelType w:val="hybridMultilevel"/>
    <w:tmpl w:val="C9C067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A879F6"/>
    <w:multiLevelType w:val="hybridMultilevel"/>
    <w:tmpl w:val="484E6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2"/>
  </w:num>
  <w:num w:numId="5">
    <w:abstractNumId w:val="5"/>
  </w:num>
  <w:num w:numId="6">
    <w:abstractNumId w:val="11"/>
  </w:num>
  <w:num w:numId="7">
    <w:abstractNumId w:val="4"/>
  </w:num>
  <w:num w:numId="8">
    <w:abstractNumId w:val="3"/>
  </w:num>
  <w:num w:numId="9">
    <w:abstractNumId w:val="0"/>
  </w:num>
  <w:num w:numId="10">
    <w:abstractNumId w:val="9"/>
  </w:num>
  <w:num w:numId="11">
    <w:abstractNumId w:val="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NzczNDQ1MzK1MDFT0lEKTi0uzszPAykwNKgFAIHsC4ktAAAA"/>
  </w:docVars>
  <w:rsids>
    <w:rsidRoot w:val="00420776"/>
    <w:rsid w:val="00007E13"/>
    <w:rsid w:val="0002024D"/>
    <w:rsid w:val="000302B8"/>
    <w:rsid w:val="000353F5"/>
    <w:rsid w:val="0005029D"/>
    <w:rsid w:val="00053491"/>
    <w:rsid w:val="00054CC3"/>
    <w:rsid w:val="000619E7"/>
    <w:rsid w:val="000674EA"/>
    <w:rsid w:val="0007062F"/>
    <w:rsid w:val="0007206F"/>
    <w:rsid w:val="00077C6F"/>
    <w:rsid w:val="00083A4D"/>
    <w:rsid w:val="000A2B29"/>
    <w:rsid w:val="000A7103"/>
    <w:rsid w:val="000B60A1"/>
    <w:rsid w:val="000C399A"/>
    <w:rsid w:val="000D19D5"/>
    <w:rsid w:val="000E3DD0"/>
    <w:rsid w:val="000F0C41"/>
    <w:rsid w:val="000F1ED4"/>
    <w:rsid w:val="001010EC"/>
    <w:rsid w:val="001260F1"/>
    <w:rsid w:val="001361C9"/>
    <w:rsid w:val="0013629E"/>
    <w:rsid w:val="0013652B"/>
    <w:rsid w:val="001611D0"/>
    <w:rsid w:val="00161283"/>
    <w:rsid w:val="00167EC2"/>
    <w:rsid w:val="00173702"/>
    <w:rsid w:val="00183B4A"/>
    <w:rsid w:val="00190D25"/>
    <w:rsid w:val="001C2B2D"/>
    <w:rsid w:val="001E0068"/>
    <w:rsid w:val="001E5273"/>
    <w:rsid w:val="001F0EB5"/>
    <w:rsid w:val="002038B2"/>
    <w:rsid w:val="00206BF4"/>
    <w:rsid w:val="00211559"/>
    <w:rsid w:val="00215FF9"/>
    <w:rsid w:val="00236CB8"/>
    <w:rsid w:val="00250A7A"/>
    <w:rsid w:val="00254AEA"/>
    <w:rsid w:val="00255FDF"/>
    <w:rsid w:val="00264703"/>
    <w:rsid w:val="002664E8"/>
    <w:rsid w:val="00277CEA"/>
    <w:rsid w:val="002807BC"/>
    <w:rsid w:val="002974EF"/>
    <w:rsid w:val="002A1836"/>
    <w:rsid w:val="002A6D10"/>
    <w:rsid w:val="002B16A5"/>
    <w:rsid w:val="002B290B"/>
    <w:rsid w:val="002F3F5D"/>
    <w:rsid w:val="00300522"/>
    <w:rsid w:val="003008DA"/>
    <w:rsid w:val="00300C8B"/>
    <w:rsid w:val="0032021D"/>
    <w:rsid w:val="00327F1F"/>
    <w:rsid w:val="00333CFA"/>
    <w:rsid w:val="0034215E"/>
    <w:rsid w:val="00355778"/>
    <w:rsid w:val="0035717D"/>
    <w:rsid w:val="00380E4E"/>
    <w:rsid w:val="003871BB"/>
    <w:rsid w:val="00394F3E"/>
    <w:rsid w:val="003A5547"/>
    <w:rsid w:val="003A6E2B"/>
    <w:rsid w:val="003B2B68"/>
    <w:rsid w:val="003B5F0A"/>
    <w:rsid w:val="003D1D46"/>
    <w:rsid w:val="003D2C25"/>
    <w:rsid w:val="003D66E9"/>
    <w:rsid w:val="003E7C26"/>
    <w:rsid w:val="00400910"/>
    <w:rsid w:val="00420776"/>
    <w:rsid w:val="00420C1F"/>
    <w:rsid w:val="00423AD8"/>
    <w:rsid w:val="00441F83"/>
    <w:rsid w:val="00442892"/>
    <w:rsid w:val="00452446"/>
    <w:rsid w:val="0046162B"/>
    <w:rsid w:val="00474194"/>
    <w:rsid w:val="004803F3"/>
    <w:rsid w:val="004A0DD5"/>
    <w:rsid w:val="004B3973"/>
    <w:rsid w:val="004D71E6"/>
    <w:rsid w:val="004E5AD5"/>
    <w:rsid w:val="004F5618"/>
    <w:rsid w:val="00507A32"/>
    <w:rsid w:val="00525333"/>
    <w:rsid w:val="00527DD8"/>
    <w:rsid w:val="00551045"/>
    <w:rsid w:val="00557E4C"/>
    <w:rsid w:val="005602ED"/>
    <w:rsid w:val="00560428"/>
    <w:rsid w:val="005729E0"/>
    <w:rsid w:val="00574290"/>
    <w:rsid w:val="00584504"/>
    <w:rsid w:val="005947B1"/>
    <w:rsid w:val="005A092F"/>
    <w:rsid w:val="005A76E8"/>
    <w:rsid w:val="005C0372"/>
    <w:rsid w:val="005E26DE"/>
    <w:rsid w:val="005F2AC5"/>
    <w:rsid w:val="005F562E"/>
    <w:rsid w:val="005F6364"/>
    <w:rsid w:val="00610E79"/>
    <w:rsid w:val="00617E5E"/>
    <w:rsid w:val="0062382A"/>
    <w:rsid w:val="0065660F"/>
    <w:rsid w:val="00663174"/>
    <w:rsid w:val="006631EB"/>
    <w:rsid w:val="00665E58"/>
    <w:rsid w:val="00685C7B"/>
    <w:rsid w:val="006A4664"/>
    <w:rsid w:val="006B07D4"/>
    <w:rsid w:val="006B399F"/>
    <w:rsid w:val="006B4E1F"/>
    <w:rsid w:val="006E1D0C"/>
    <w:rsid w:val="006E24C2"/>
    <w:rsid w:val="006E6E97"/>
    <w:rsid w:val="006E7367"/>
    <w:rsid w:val="006E76A4"/>
    <w:rsid w:val="006F2FA7"/>
    <w:rsid w:val="006F5F90"/>
    <w:rsid w:val="00700DFF"/>
    <w:rsid w:val="0071009B"/>
    <w:rsid w:val="00714782"/>
    <w:rsid w:val="0073672E"/>
    <w:rsid w:val="00776726"/>
    <w:rsid w:val="00780F5F"/>
    <w:rsid w:val="00790E45"/>
    <w:rsid w:val="00790F04"/>
    <w:rsid w:val="007A38EA"/>
    <w:rsid w:val="007B34F7"/>
    <w:rsid w:val="007C3AB4"/>
    <w:rsid w:val="007D72F7"/>
    <w:rsid w:val="007E7ACA"/>
    <w:rsid w:val="007F71AB"/>
    <w:rsid w:val="00811BFA"/>
    <w:rsid w:val="008155FB"/>
    <w:rsid w:val="00815C4B"/>
    <w:rsid w:val="00817C19"/>
    <w:rsid w:val="00830C16"/>
    <w:rsid w:val="00835128"/>
    <w:rsid w:val="00847EFB"/>
    <w:rsid w:val="0086146C"/>
    <w:rsid w:val="00861A74"/>
    <w:rsid w:val="0086207B"/>
    <w:rsid w:val="00876346"/>
    <w:rsid w:val="008861A5"/>
    <w:rsid w:val="008938DB"/>
    <w:rsid w:val="008A2237"/>
    <w:rsid w:val="008D35DC"/>
    <w:rsid w:val="008E02AF"/>
    <w:rsid w:val="008E1615"/>
    <w:rsid w:val="008F2CFD"/>
    <w:rsid w:val="008F7553"/>
    <w:rsid w:val="00904C86"/>
    <w:rsid w:val="009178CD"/>
    <w:rsid w:val="009307C7"/>
    <w:rsid w:val="00951E51"/>
    <w:rsid w:val="009557E9"/>
    <w:rsid w:val="00960F90"/>
    <w:rsid w:val="00966310"/>
    <w:rsid w:val="0097051B"/>
    <w:rsid w:val="00972C8F"/>
    <w:rsid w:val="00974B04"/>
    <w:rsid w:val="00996A08"/>
    <w:rsid w:val="00996C65"/>
    <w:rsid w:val="009A50E1"/>
    <w:rsid w:val="009B0712"/>
    <w:rsid w:val="009C1D13"/>
    <w:rsid w:val="009C20ED"/>
    <w:rsid w:val="009D1F23"/>
    <w:rsid w:val="009D7A0F"/>
    <w:rsid w:val="009E0AFA"/>
    <w:rsid w:val="009E1870"/>
    <w:rsid w:val="009E3466"/>
    <w:rsid w:val="009F1E48"/>
    <w:rsid w:val="009F3646"/>
    <w:rsid w:val="00A04071"/>
    <w:rsid w:val="00A05903"/>
    <w:rsid w:val="00A079FE"/>
    <w:rsid w:val="00A132AE"/>
    <w:rsid w:val="00A16849"/>
    <w:rsid w:val="00A21C13"/>
    <w:rsid w:val="00A24DF5"/>
    <w:rsid w:val="00A31A93"/>
    <w:rsid w:val="00A34544"/>
    <w:rsid w:val="00A55851"/>
    <w:rsid w:val="00A85B31"/>
    <w:rsid w:val="00A96000"/>
    <w:rsid w:val="00AA0FD7"/>
    <w:rsid w:val="00AA7F7F"/>
    <w:rsid w:val="00AB76B5"/>
    <w:rsid w:val="00AC5A92"/>
    <w:rsid w:val="00AC5AD7"/>
    <w:rsid w:val="00AD2F3A"/>
    <w:rsid w:val="00AD51A1"/>
    <w:rsid w:val="00AD6BB2"/>
    <w:rsid w:val="00AE3E35"/>
    <w:rsid w:val="00AF7178"/>
    <w:rsid w:val="00B16039"/>
    <w:rsid w:val="00B25346"/>
    <w:rsid w:val="00B36846"/>
    <w:rsid w:val="00B456D1"/>
    <w:rsid w:val="00B503E7"/>
    <w:rsid w:val="00B52364"/>
    <w:rsid w:val="00B670B5"/>
    <w:rsid w:val="00B76EA4"/>
    <w:rsid w:val="00B77F5B"/>
    <w:rsid w:val="00B80A74"/>
    <w:rsid w:val="00B833F6"/>
    <w:rsid w:val="00B87861"/>
    <w:rsid w:val="00BB1DD4"/>
    <w:rsid w:val="00BC08B7"/>
    <w:rsid w:val="00BD0DD9"/>
    <w:rsid w:val="00BD552B"/>
    <w:rsid w:val="00BE2118"/>
    <w:rsid w:val="00BE5F44"/>
    <w:rsid w:val="00BF711F"/>
    <w:rsid w:val="00C178A0"/>
    <w:rsid w:val="00C20F3C"/>
    <w:rsid w:val="00C25832"/>
    <w:rsid w:val="00C346A8"/>
    <w:rsid w:val="00C407D8"/>
    <w:rsid w:val="00C4277E"/>
    <w:rsid w:val="00C47BA6"/>
    <w:rsid w:val="00C56E85"/>
    <w:rsid w:val="00C80CAF"/>
    <w:rsid w:val="00C82727"/>
    <w:rsid w:val="00C90A95"/>
    <w:rsid w:val="00CA7B91"/>
    <w:rsid w:val="00CD0788"/>
    <w:rsid w:val="00CD1037"/>
    <w:rsid w:val="00CD724B"/>
    <w:rsid w:val="00CE781A"/>
    <w:rsid w:val="00CE7A51"/>
    <w:rsid w:val="00D01905"/>
    <w:rsid w:val="00D079EB"/>
    <w:rsid w:val="00D10CCA"/>
    <w:rsid w:val="00D12EEF"/>
    <w:rsid w:val="00D144D5"/>
    <w:rsid w:val="00D161F7"/>
    <w:rsid w:val="00D20EF9"/>
    <w:rsid w:val="00D33B80"/>
    <w:rsid w:val="00D34197"/>
    <w:rsid w:val="00D64D88"/>
    <w:rsid w:val="00D7656F"/>
    <w:rsid w:val="00D775FF"/>
    <w:rsid w:val="00D87A4A"/>
    <w:rsid w:val="00D96135"/>
    <w:rsid w:val="00DA7C65"/>
    <w:rsid w:val="00DB088E"/>
    <w:rsid w:val="00DE43D8"/>
    <w:rsid w:val="00DF2E95"/>
    <w:rsid w:val="00E13123"/>
    <w:rsid w:val="00E256BE"/>
    <w:rsid w:val="00E56A19"/>
    <w:rsid w:val="00E62A0F"/>
    <w:rsid w:val="00E74FD4"/>
    <w:rsid w:val="00E819B2"/>
    <w:rsid w:val="00E969C3"/>
    <w:rsid w:val="00EB28B6"/>
    <w:rsid w:val="00EC700B"/>
    <w:rsid w:val="00EE607F"/>
    <w:rsid w:val="00F17F7D"/>
    <w:rsid w:val="00F33737"/>
    <w:rsid w:val="00F3421F"/>
    <w:rsid w:val="00F35C17"/>
    <w:rsid w:val="00F42EC6"/>
    <w:rsid w:val="00F438A2"/>
    <w:rsid w:val="00F471D3"/>
    <w:rsid w:val="00F5548C"/>
    <w:rsid w:val="00F56C04"/>
    <w:rsid w:val="00F607DF"/>
    <w:rsid w:val="00F610B5"/>
    <w:rsid w:val="00F71068"/>
    <w:rsid w:val="00F81CBD"/>
    <w:rsid w:val="00F86CE1"/>
    <w:rsid w:val="00F87100"/>
    <w:rsid w:val="00F91CB8"/>
    <w:rsid w:val="00F92DF5"/>
    <w:rsid w:val="00F9410A"/>
    <w:rsid w:val="00F9462E"/>
    <w:rsid w:val="00FA2DF6"/>
    <w:rsid w:val="00FA61CA"/>
    <w:rsid w:val="00FB4736"/>
    <w:rsid w:val="00FC033F"/>
    <w:rsid w:val="00FE1B3B"/>
    <w:rsid w:val="00FE6972"/>
    <w:rsid w:val="00FE7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08E75"/>
  <w15:chartTrackingRefBased/>
  <w15:docId w15:val="{7DA16112-5E54-44FC-8CD2-7265DA398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12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2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44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44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7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34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46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E3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2021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612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612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144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144D5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0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5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E4239-FBBB-4DF7-96BB-AB93984A7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0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123</cp:revision>
  <cp:lastPrinted>2019-03-08T20:39:00Z</cp:lastPrinted>
  <dcterms:created xsi:type="dcterms:W3CDTF">2019-03-04T12:53:00Z</dcterms:created>
  <dcterms:modified xsi:type="dcterms:W3CDTF">2019-04-14T18:55:00Z</dcterms:modified>
</cp:coreProperties>
</file>